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5ED2" w:rsidRDefault="00305ED2" w:rsidP="00305ED2">
      <w:pPr>
        <w:bidi/>
        <w:spacing w:after="0" w:line="240" w:lineRule="auto"/>
        <w:jc w:val="center"/>
        <w:rPr>
          <w:rFonts w:ascii="Times New Roman" w:eastAsia="MS Mincho" w:hAnsi="Times New Roman" w:cs="B Nazanin"/>
          <w:b/>
          <w:bCs/>
          <w:color w:val="FF0000"/>
          <w:sz w:val="28"/>
          <w:szCs w:val="28"/>
        </w:rPr>
      </w:pPr>
      <w:r>
        <w:rPr>
          <w:rFonts w:ascii="Times New Roman" w:eastAsia="MS Mincho" w:hAnsi="Times New Roman" w:cs="B Nazanin" w:hint="cs"/>
          <w:b/>
          <w:bCs/>
          <w:color w:val="FF0000"/>
          <w:sz w:val="28"/>
          <w:szCs w:val="28"/>
          <w:rtl/>
        </w:rPr>
        <w:t xml:space="preserve">برای ارسال مقاله، علاوه بر فایل حاضر، فایل </w:t>
      </w:r>
      <w:r>
        <w:rPr>
          <w:rFonts w:ascii="Times New Roman" w:eastAsia="MS Mincho" w:hAnsi="Times New Roman" w:cs="B Nazanin" w:hint="cs"/>
          <w:b/>
          <w:bCs/>
          <w:color w:val="FF0000"/>
          <w:sz w:val="28"/>
          <w:szCs w:val="28"/>
          <w:rtl/>
          <w:lang w:bidi="fa-IR"/>
        </w:rPr>
        <w:t>نمونه (</w:t>
      </w:r>
      <w:r>
        <w:rPr>
          <w:rFonts w:ascii="Times New Roman" w:eastAsia="MS Mincho" w:hAnsi="Times New Roman" w:cs="B Nazanin"/>
          <w:b/>
          <w:bCs/>
          <w:color w:val="FF0000"/>
          <w:sz w:val="28"/>
          <w:szCs w:val="28"/>
          <w:lang w:bidi="fa-IR"/>
        </w:rPr>
        <w:t>sample</w:t>
      </w:r>
      <w:bookmarkStart w:id="0" w:name="_GoBack"/>
      <w:bookmarkEnd w:id="0"/>
      <w:r>
        <w:rPr>
          <w:rFonts w:ascii="Times New Roman" w:eastAsia="MS Mincho" w:hAnsi="Times New Roman" w:cs="B Nazanin" w:hint="cs"/>
          <w:b/>
          <w:bCs/>
          <w:color w:val="FF0000"/>
          <w:sz w:val="28"/>
          <w:szCs w:val="28"/>
          <w:rtl/>
          <w:lang w:bidi="fa-IR"/>
        </w:rPr>
        <w:t>)</w:t>
      </w:r>
      <w:r>
        <w:rPr>
          <w:rFonts w:ascii="Times New Roman" w:eastAsia="MS Mincho" w:hAnsi="Times New Roman" w:cs="B Nazanin" w:hint="cs"/>
          <w:b/>
          <w:bCs/>
          <w:color w:val="FF0000"/>
          <w:sz w:val="28"/>
          <w:szCs w:val="28"/>
          <w:rtl/>
        </w:rPr>
        <w:t xml:space="preserve"> و منبع نویسی را مطالعه کنید.</w:t>
      </w:r>
    </w:p>
    <w:p w:rsidR="00621C0E" w:rsidRPr="00E84B37" w:rsidRDefault="009D00D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color w:val="F4B083" w:themeColor="accent2" w:themeTint="99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عنوان فارسی</w:t>
      </w:r>
    </w:p>
    <w:p w:rsidR="00055B8E" w:rsidRPr="00E84B37" w:rsidRDefault="009D00D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>اسامی</w:t>
      </w:r>
      <w:r w:rsidR="00055B8E" w:rsidRPr="00E84B37">
        <w:rPr>
          <w:rFonts w:cs="B Nazanin" w:hint="cs"/>
          <w:sz w:val="32"/>
          <w:szCs w:val="32"/>
          <w:rtl/>
          <w:lang w:bidi="fa-IR"/>
        </w:rPr>
        <w:t xml:space="preserve"> نویسندگان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به فارسی طبق راهنما و نمونه</w:t>
      </w:r>
      <w:r w:rsidR="00055B8E" w:rsidRPr="00E84B37">
        <w:rPr>
          <w:rFonts w:cs="B Nazanin" w:hint="cs"/>
          <w:sz w:val="32"/>
          <w:szCs w:val="32"/>
          <w:rtl/>
          <w:lang w:bidi="fa-IR"/>
        </w:rPr>
        <w:t xml:space="preserve"> </w:t>
      </w:r>
    </w:p>
    <w:p w:rsidR="00DE5C8F" w:rsidRPr="00E84B37" w:rsidRDefault="00055B8E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>(وابستگی سازمانی نویسندگان کامل و دقیق</w:t>
      </w:r>
      <w:r w:rsidR="00DE5C8F" w:rsidRPr="00E84B37">
        <w:rPr>
          <w:rFonts w:cs="B Nazanin" w:hint="cs"/>
          <w:sz w:val="32"/>
          <w:szCs w:val="32"/>
          <w:rtl/>
          <w:lang w:bidi="fa-IR"/>
        </w:rPr>
        <w:t xml:space="preserve"> در فایل با نام و صفحه سایت نوشته </w:t>
      </w:r>
      <w:r w:rsidR="00593C4E" w:rsidRPr="00E84B37">
        <w:rPr>
          <w:rFonts w:cs="B Nazanin" w:hint="cs"/>
          <w:sz w:val="32"/>
          <w:szCs w:val="32"/>
          <w:rtl/>
          <w:lang w:bidi="fa-IR"/>
        </w:rPr>
        <w:t>شود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</w:t>
      </w:r>
      <w:r w:rsidR="00593C4E" w:rsidRPr="00E84B37">
        <w:rPr>
          <w:rFonts w:cs="B Nazanin" w:hint="cs"/>
          <w:sz w:val="32"/>
          <w:szCs w:val="32"/>
          <w:rtl/>
          <w:lang w:bidi="fa-IR"/>
        </w:rPr>
        <w:t xml:space="preserve">. </w:t>
      </w:r>
    </w:p>
    <w:p w:rsidR="00055B8E" w:rsidRPr="00E84B37" w:rsidRDefault="005D2078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>(</w:t>
      </w:r>
      <w:r w:rsidR="00055B8E" w:rsidRPr="00E84B37">
        <w:rPr>
          <w:rFonts w:cs="B Nazanin" w:hint="cs"/>
          <w:sz w:val="32"/>
          <w:szCs w:val="32"/>
          <w:rtl/>
          <w:lang w:bidi="fa-IR"/>
        </w:rPr>
        <w:t>نویسنده مسئول</w:t>
      </w:r>
      <w:r w:rsidR="00593C4E" w:rsidRPr="00E84B37">
        <w:rPr>
          <w:rFonts w:cs="B Nazanin" w:hint="cs"/>
          <w:sz w:val="32"/>
          <w:szCs w:val="32"/>
          <w:rtl/>
          <w:lang w:bidi="fa-IR"/>
        </w:rPr>
        <w:t xml:space="preserve"> 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) </w:t>
      </w:r>
      <w:r w:rsidR="00593C4E" w:rsidRPr="00E84B37">
        <w:rPr>
          <w:rFonts w:cs="B Nazanin" w:hint="cs"/>
          <w:sz w:val="32"/>
          <w:szCs w:val="32"/>
          <w:rtl/>
          <w:lang w:bidi="fa-IR"/>
        </w:rPr>
        <w:t>در داخل پرانتز</w:t>
      </w:r>
      <w:r w:rsidR="00055B8E" w:rsidRPr="00E84B37">
        <w:rPr>
          <w:rFonts w:cs="B Nazanin" w:hint="cs"/>
          <w:sz w:val="32"/>
          <w:szCs w:val="32"/>
          <w:rtl/>
          <w:lang w:bidi="fa-IR"/>
        </w:rPr>
        <w:t xml:space="preserve"> مشخص و پست الکترونیک وی نوشته شود)</w:t>
      </w:r>
    </w:p>
    <w:p w:rsidR="008C4F1A" w:rsidRPr="00E84B37" w:rsidRDefault="008C4F1A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</w:p>
    <w:p w:rsidR="009D00D5" w:rsidRDefault="00055B8E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color w:val="F4B083" w:themeColor="accent2" w:themeTint="99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چکیده</w:t>
      </w:r>
      <w:r w:rsidR="00EC3894" w:rsidRPr="00E84B37">
        <w:rPr>
          <w:rFonts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 xml:space="preserve"> </w:t>
      </w:r>
    </w:p>
    <w:p w:rsidR="00E84B37" w:rsidRPr="00E84B37" w:rsidRDefault="00E84B37" w:rsidP="00E84B37">
      <w:pPr>
        <w:tabs>
          <w:tab w:val="left" w:pos="8230"/>
        </w:tabs>
        <w:bidi/>
        <w:spacing w:after="0" w:line="240" w:lineRule="auto"/>
        <w:rPr>
          <w:rFonts w:cs="B Nazanin"/>
          <w:b/>
          <w:bCs/>
          <w:color w:val="FF0000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F0000"/>
          <w:sz w:val="32"/>
          <w:szCs w:val="32"/>
          <w:rtl/>
          <w:lang w:bidi="fa-IR"/>
        </w:rPr>
        <w:t>موارد زیر در قالب پاراگراف نوشته شود. نیاز به نوشتن تیتر جدا برای هر بخش نیست.</w:t>
      </w:r>
    </w:p>
    <w:p w:rsidR="005E5207" w:rsidRPr="00E84B37" w:rsidRDefault="005E5207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زمینه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: در حد دو خط پیشینه مرتبط با عنوان مقاله </w:t>
      </w:r>
    </w:p>
    <w:p w:rsidR="005E5207" w:rsidRPr="00E84B37" w:rsidRDefault="005E5207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مساله: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در حد یک خط مساله تحقیق نوشته شود</w:t>
      </w:r>
    </w:p>
    <w:p w:rsidR="00031401" w:rsidRPr="00E84B37" w:rsidRDefault="00031401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هدف</w:t>
      </w:r>
      <w:r w:rsidRPr="00E84B37">
        <w:rPr>
          <w:rFonts w:cs="B Nazanin" w:hint="cs"/>
          <w:sz w:val="32"/>
          <w:szCs w:val="32"/>
          <w:rtl/>
          <w:lang w:bidi="fa-IR"/>
        </w:rPr>
        <w:t>:</w:t>
      </w:r>
      <w:r w:rsidR="00652031" w:rsidRPr="00E84B37">
        <w:rPr>
          <w:rFonts w:cs="B Nazanin" w:hint="cs"/>
          <w:sz w:val="32"/>
          <w:szCs w:val="32"/>
          <w:rtl/>
          <w:lang w:bidi="fa-IR"/>
        </w:rPr>
        <w:t xml:space="preserve"> در حد یک یا دو </w:t>
      </w:r>
      <w:r w:rsidR="008377BF" w:rsidRPr="00E84B37">
        <w:rPr>
          <w:rFonts w:cs="B Nazanin" w:hint="cs"/>
          <w:sz w:val="32"/>
          <w:szCs w:val="32"/>
          <w:rtl/>
          <w:lang w:bidi="fa-IR"/>
        </w:rPr>
        <w:t>خط</w:t>
      </w:r>
      <w:r w:rsidR="00652031" w:rsidRPr="00E84B37">
        <w:rPr>
          <w:rFonts w:cs="B Nazanin" w:hint="cs"/>
          <w:sz w:val="32"/>
          <w:szCs w:val="32"/>
          <w:rtl/>
          <w:lang w:bidi="fa-IR"/>
        </w:rPr>
        <w:t xml:space="preserve"> هدف نوشته شود</w:t>
      </w:r>
    </w:p>
    <w:p w:rsidR="00652031" w:rsidRPr="00E84B37" w:rsidRDefault="00652031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 xml:space="preserve">روش: </w:t>
      </w:r>
      <w:r w:rsidRPr="00E84B37">
        <w:rPr>
          <w:rFonts w:cs="B Nazanin" w:hint="cs"/>
          <w:sz w:val="32"/>
          <w:szCs w:val="32"/>
          <w:rtl/>
          <w:lang w:bidi="fa-IR"/>
        </w:rPr>
        <w:t>نوع روش تحقیق؛ نمونه و نمونه گیری، ابزار اندازه گیری با ذکر نام ابزار</w:t>
      </w:r>
      <w:r w:rsidR="003308C5" w:rsidRPr="00E84B37">
        <w:rPr>
          <w:rFonts w:cs="B Nazanin" w:hint="cs"/>
          <w:sz w:val="32"/>
          <w:szCs w:val="32"/>
          <w:rtl/>
          <w:lang w:bidi="fa-IR"/>
        </w:rPr>
        <w:t xml:space="preserve"> با ذکر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نام نویسنده</w:t>
      </w:r>
      <w:r w:rsidR="003308C5" w:rsidRPr="00E84B37">
        <w:rPr>
          <w:rFonts w:cs="B Nazanin" w:hint="cs"/>
          <w:sz w:val="32"/>
          <w:szCs w:val="32"/>
          <w:rtl/>
          <w:lang w:bidi="fa-IR"/>
        </w:rPr>
        <w:t xml:space="preserve"> و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سال </w:t>
      </w:r>
      <w:r w:rsidR="003308C5" w:rsidRPr="00E84B37">
        <w:rPr>
          <w:rFonts w:cs="B Nazanin" w:hint="cs"/>
          <w:sz w:val="32"/>
          <w:szCs w:val="32"/>
          <w:rtl/>
          <w:lang w:bidi="fa-IR"/>
        </w:rPr>
        <w:t xml:space="preserve">و </w:t>
      </w:r>
      <w:r w:rsidR="009757F2" w:rsidRPr="00E84B37">
        <w:rPr>
          <w:rFonts w:cs="B Nazanin" w:hint="cs"/>
          <w:sz w:val="32"/>
          <w:szCs w:val="32"/>
          <w:rtl/>
          <w:lang w:bidi="fa-IR"/>
        </w:rPr>
        <w:t>روش اجرا</w:t>
      </w:r>
      <w:r w:rsidR="003308C5" w:rsidRPr="00E84B37">
        <w:rPr>
          <w:rFonts w:cs="B Nazanin" w:hint="cs"/>
          <w:sz w:val="32"/>
          <w:szCs w:val="32"/>
          <w:rtl/>
          <w:lang w:bidi="fa-IR"/>
        </w:rPr>
        <w:t xml:space="preserve"> نوشته شو</w:t>
      </w:r>
      <w:r w:rsidR="00DA3405" w:rsidRPr="00E84B37">
        <w:rPr>
          <w:rFonts w:cs="B Nazanin" w:hint="cs"/>
          <w:sz w:val="32"/>
          <w:szCs w:val="32"/>
          <w:rtl/>
          <w:lang w:bidi="fa-IR"/>
        </w:rPr>
        <w:t>د.</w:t>
      </w:r>
    </w:p>
    <w:p w:rsidR="005A1E8C" w:rsidRPr="00E84B37" w:rsidRDefault="00DA340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یافته</w:t>
      </w:r>
      <w:r w:rsidRPr="00E84B37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ها</w:t>
      </w:r>
      <w:r w:rsidRPr="00E84B37">
        <w:rPr>
          <w:rFonts w:cs="B Nazanin" w:hint="cs"/>
          <w:sz w:val="32"/>
          <w:szCs w:val="32"/>
          <w:rtl/>
          <w:lang w:bidi="fa-IR"/>
        </w:rPr>
        <w:t>:</w:t>
      </w:r>
      <w:r w:rsidR="005A1E8C" w:rsidRPr="00E84B37">
        <w:rPr>
          <w:rFonts w:cs="B Nazanin" w:hint="cs"/>
          <w:sz w:val="32"/>
          <w:szCs w:val="32"/>
          <w:rtl/>
          <w:lang w:bidi="fa-IR"/>
        </w:rPr>
        <w:t xml:space="preserve"> </w:t>
      </w:r>
      <w:r w:rsidR="008377BF" w:rsidRPr="00E84B37">
        <w:rPr>
          <w:rFonts w:cs="B Nazanin" w:hint="cs"/>
          <w:sz w:val="32"/>
          <w:szCs w:val="32"/>
          <w:rtl/>
          <w:lang w:bidi="fa-IR"/>
        </w:rPr>
        <w:t xml:space="preserve">در حد دو یا سه خط در مورد یافته های تحقیق نوشته شود.  </w:t>
      </w:r>
      <w:r w:rsidR="005A1E8C" w:rsidRPr="00E84B37">
        <w:rPr>
          <w:rFonts w:cs="B Nazanin" w:hint="cs"/>
          <w:sz w:val="32"/>
          <w:szCs w:val="32"/>
          <w:rtl/>
          <w:lang w:bidi="fa-IR"/>
        </w:rPr>
        <w:t>سطح معناداری</w:t>
      </w:r>
      <w:r w:rsidR="008377BF" w:rsidRPr="00E84B37">
        <w:rPr>
          <w:rFonts w:cs="B Nazanin" w:hint="cs"/>
          <w:sz w:val="32"/>
          <w:szCs w:val="32"/>
          <w:rtl/>
          <w:lang w:bidi="fa-IR"/>
        </w:rPr>
        <w:t xml:space="preserve"> در پرانتز</w:t>
      </w:r>
      <w:r w:rsidR="005A1E8C" w:rsidRPr="00E84B37">
        <w:rPr>
          <w:rFonts w:cs="B Nazanin" w:hint="cs"/>
          <w:sz w:val="32"/>
          <w:szCs w:val="32"/>
          <w:rtl/>
          <w:lang w:bidi="fa-IR"/>
        </w:rPr>
        <w:t xml:space="preserve"> ذکر شود </w:t>
      </w:r>
    </w:p>
    <w:p w:rsidR="00DA3405" w:rsidRPr="00E84B37" w:rsidRDefault="005A1E8C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نتیجه</w:t>
      </w:r>
      <w:r w:rsidRPr="00E84B37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گیری</w:t>
      </w:r>
      <w:r w:rsidRPr="00E84B37">
        <w:rPr>
          <w:rFonts w:cs="B Nazanin" w:hint="cs"/>
          <w:sz w:val="32"/>
          <w:szCs w:val="32"/>
          <w:rtl/>
          <w:lang w:bidi="fa-IR"/>
        </w:rPr>
        <w:t>: در این قسمت معنای غیر آماری یافته ها  ذکر شود</w:t>
      </w:r>
    </w:p>
    <w:p w:rsidR="00F525B0" w:rsidRPr="00E84B37" w:rsidRDefault="00414FD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واژه -</w:t>
      </w:r>
      <w:r w:rsidR="00F525B0" w:rsidRPr="00E84B37">
        <w:rPr>
          <w:rFonts w:cs="B Nazanin" w:hint="cs"/>
          <w:b/>
          <w:bCs/>
          <w:sz w:val="32"/>
          <w:szCs w:val="32"/>
          <w:rtl/>
          <w:lang w:bidi="fa-IR"/>
        </w:rPr>
        <w:t xml:space="preserve">کلیدها: </w:t>
      </w:r>
      <w:r w:rsidR="00F525B0" w:rsidRPr="00E84B37">
        <w:rPr>
          <w:rFonts w:cs="B Nazanin" w:hint="cs"/>
          <w:sz w:val="32"/>
          <w:szCs w:val="32"/>
          <w:rtl/>
          <w:lang w:bidi="fa-IR"/>
        </w:rPr>
        <w:t xml:space="preserve">فقط </w:t>
      </w:r>
      <w:r w:rsidR="00EA48AF" w:rsidRPr="00E84B37">
        <w:rPr>
          <w:rFonts w:cs="B Nazanin" w:hint="cs"/>
          <w:sz w:val="32"/>
          <w:szCs w:val="32"/>
          <w:rtl/>
          <w:lang w:bidi="fa-IR"/>
        </w:rPr>
        <w:t>چند کلمه مهم و کلیدی نوشته شد.</w:t>
      </w:r>
    </w:p>
    <w:p w:rsidR="000233C5" w:rsidRPr="00E84B37" w:rsidRDefault="000233C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</w:p>
    <w:p w:rsidR="00055B8E" w:rsidRPr="00E84B37" w:rsidRDefault="00055B8E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color w:val="F4B083" w:themeColor="accent2" w:themeTint="99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عنوان انگلیسی</w:t>
      </w:r>
    </w:p>
    <w:p w:rsidR="00055B8E" w:rsidRPr="00E84B37" w:rsidRDefault="00055B8E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>اسامی نویسندگان به انگلیسی</w:t>
      </w:r>
    </w:p>
    <w:p w:rsidR="00766FA5" w:rsidRPr="00E84B37" w:rsidRDefault="00766FA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 xml:space="preserve">(وابستگی سازمانی به انگلیسی دقیقا </w:t>
      </w:r>
      <w:r w:rsidR="00DE5C8F" w:rsidRPr="00E84B37">
        <w:rPr>
          <w:rFonts w:cs="B Nazanin" w:hint="cs"/>
          <w:sz w:val="32"/>
          <w:szCs w:val="32"/>
          <w:rtl/>
          <w:lang w:bidi="fa-IR"/>
        </w:rPr>
        <w:t>منطبق بر فرم فارسی نوشته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شود)</w:t>
      </w:r>
    </w:p>
    <w:p w:rsidR="00766FA5" w:rsidRPr="00E84B37" w:rsidRDefault="00766FA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>چکیده انگلیسی عیناً مانند چکیده فارسی نوشته شود و توسط یک انگلیسی دان ماهر ویراستاری شود)</w:t>
      </w:r>
    </w:p>
    <w:p w:rsidR="00F525B0" w:rsidRPr="00E84B37" w:rsidRDefault="00F525B0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</w:p>
    <w:p w:rsidR="00313E4D" w:rsidRPr="00E84B37" w:rsidRDefault="00F525B0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sz w:val="32"/>
          <w:szCs w:val="32"/>
          <w:rtl/>
          <w:lang w:bidi="fa-IR"/>
        </w:rPr>
        <w:t>مقدمه</w:t>
      </w:r>
    </w:p>
    <w:p w:rsidR="00E84B37" w:rsidRPr="00E84B37" w:rsidRDefault="00E84B37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color w:val="FF0000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F0000"/>
          <w:sz w:val="32"/>
          <w:szCs w:val="32"/>
          <w:rtl/>
          <w:lang w:bidi="fa-IR"/>
        </w:rPr>
        <w:t>موارد زیر در قالب پاراگراف نوشته شود. نیاز به نوشتن تیتر جدا برای هر بخش نیست.</w:t>
      </w:r>
    </w:p>
    <w:p w:rsidR="00AE3C49" w:rsidRPr="00E84B37" w:rsidRDefault="00F525B0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 xml:space="preserve">در مقدمه </w:t>
      </w:r>
      <w:r w:rsidR="004B18F2" w:rsidRPr="00E84B37">
        <w:rPr>
          <w:rFonts w:cs="B Nazanin" w:hint="cs"/>
          <w:sz w:val="32"/>
          <w:szCs w:val="32"/>
          <w:rtl/>
          <w:lang w:bidi="fa-IR"/>
        </w:rPr>
        <w:t>باید</w:t>
      </w:r>
      <w:r w:rsidRPr="00E84B37">
        <w:rPr>
          <w:rFonts w:cs="B Nazanin" w:hint="cs"/>
          <w:sz w:val="32"/>
          <w:szCs w:val="32"/>
          <w:rtl/>
          <w:lang w:bidi="fa-IR"/>
        </w:rPr>
        <w:t xml:space="preserve"> از پرداختن به مطالب حاشیه ای و کم اهمیت خودداری و به جای آن به </w:t>
      </w:r>
      <w:r w:rsidR="004B18F2" w:rsidRPr="00E84B37">
        <w:rPr>
          <w:rFonts w:cs="B Nazanin" w:hint="cs"/>
          <w:sz w:val="32"/>
          <w:szCs w:val="32"/>
          <w:rtl/>
          <w:lang w:bidi="fa-IR"/>
        </w:rPr>
        <w:t xml:space="preserve">مطالب مهم و مرتبط </w:t>
      </w:r>
      <w:r w:rsidR="00AE3C49" w:rsidRPr="00E84B37">
        <w:rPr>
          <w:rFonts w:cs="B Nazanin" w:hint="cs"/>
          <w:sz w:val="32"/>
          <w:szCs w:val="32"/>
          <w:rtl/>
          <w:lang w:bidi="fa-IR"/>
        </w:rPr>
        <w:t>پرداخته شود</w:t>
      </w:r>
      <w:r w:rsidR="001328A6" w:rsidRPr="00E84B37">
        <w:rPr>
          <w:rFonts w:cs="B Nazanin" w:hint="cs"/>
          <w:sz w:val="32"/>
          <w:szCs w:val="32"/>
          <w:rtl/>
          <w:lang w:bidi="fa-IR"/>
        </w:rPr>
        <w:t xml:space="preserve"> (نوشتار</w:t>
      </w:r>
      <w:r w:rsidR="00CB147C" w:rsidRPr="00E84B37">
        <w:rPr>
          <w:rFonts w:cs="B Nazanin" w:hint="cs"/>
          <w:sz w:val="32"/>
          <w:szCs w:val="32"/>
          <w:rtl/>
          <w:lang w:bidi="fa-IR"/>
        </w:rPr>
        <w:t xml:space="preserve"> و منبع نویسی </w:t>
      </w:r>
      <w:r w:rsidR="001328A6" w:rsidRPr="00E84B37">
        <w:rPr>
          <w:rFonts w:cs="B Nazanin" w:hint="cs"/>
          <w:sz w:val="32"/>
          <w:szCs w:val="32"/>
          <w:rtl/>
          <w:lang w:bidi="fa-IR"/>
        </w:rPr>
        <w:t xml:space="preserve"> به صورتی باشد که از قوانین علمی نوشتن تبعیت و از سرقت علمی پرهیز شود)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بیان اجمالی زمینه </w:t>
      </w:r>
      <w:r w:rsidR="00AE3C49"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و مساله مرتبط با  عنوان و موضوع  مقاله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بیان مسئله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 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</w:t>
      </w:r>
      <w:r w:rsidR="004247E1"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هدف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سوالات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یا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فرضیه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ها یا هردو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معرفی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متغیرهای ت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ح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قیق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 تعریف علمی وکاربردی متغیرها</w:t>
      </w:r>
    </w:p>
    <w:p w:rsidR="000A702E" w:rsidRPr="00E84B37" w:rsidRDefault="00F54845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ascii="BZar" w:cs="B Nazanin" w:hint="cs"/>
          <w:sz w:val="28"/>
          <w:szCs w:val="28"/>
          <w:rtl/>
        </w:rPr>
        <w:t xml:space="preserve">- به دلیل جلوگیری از تکرار نوشتن اسامی با توجه به اینکه اسامی انگلیسی در منابع آخر وجود دارد لطفا از زیرنویس کردن اسامی خودداری و فقط اصطلاحات مهم </w:t>
      </w:r>
      <w:r w:rsidR="000A702E" w:rsidRPr="00E84B37">
        <w:rPr>
          <w:rFonts w:cs="B Nazanin" w:hint="cs"/>
          <w:sz w:val="32"/>
          <w:szCs w:val="32"/>
          <w:rtl/>
          <w:lang w:bidi="fa-IR"/>
        </w:rPr>
        <w:t xml:space="preserve">برای اولین بار به شکل </w:t>
      </w:r>
      <w:r w:rsidR="000A702E" w:rsidRPr="00E84B37">
        <w:rPr>
          <w:rFonts w:cs="B Nazanin"/>
          <w:sz w:val="32"/>
          <w:szCs w:val="32"/>
          <w:lang w:bidi="fa-IR"/>
        </w:rPr>
        <w:t xml:space="preserve">footnotes </w:t>
      </w:r>
      <w:r w:rsidR="000A702E" w:rsidRPr="00E84B37">
        <w:rPr>
          <w:rFonts w:cs="B Nazanin" w:hint="cs"/>
          <w:sz w:val="32"/>
          <w:szCs w:val="32"/>
          <w:rtl/>
          <w:lang w:bidi="fa-IR"/>
        </w:rPr>
        <w:t xml:space="preserve"> زیرنویس شوند.</w:t>
      </w:r>
    </w:p>
    <w:p w:rsidR="00313E4D" w:rsidRPr="00E84B37" w:rsidRDefault="00F54845" w:rsidP="00E84B37">
      <w:pPr>
        <w:bidi/>
        <w:spacing w:after="0"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 xml:space="preserve">- </w:t>
      </w:r>
      <w:r w:rsidR="00313E4D" w:rsidRPr="00E84B37">
        <w:rPr>
          <w:rFonts w:cs="B Nazanin" w:hint="cs"/>
          <w:sz w:val="32"/>
          <w:szCs w:val="32"/>
          <w:rtl/>
          <w:lang w:bidi="fa-IR"/>
        </w:rPr>
        <w:t>تمامی اعداد و ارقام داخل متن فارسی با اعداد فارسی تایپ شود.</w:t>
      </w:r>
    </w:p>
    <w:p w:rsidR="00313E4D" w:rsidRPr="00E84B37" w:rsidRDefault="00313E4D" w:rsidP="00E84B37">
      <w:pPr>
        <w:bidi/>
        <w:spacing w:after="0" w:line="276" w:lineRule="auto"/>
        <w:jc w:val="both"/>
        <w:rPr>
          <w:rFonts w:ascii="Times New Roman" w:hAnsi="Times New Roman" w:cs="B Nazanin"/>
          <w:b/>
          <w:bCs/>
          <w:sz w:val="32"/>
          <w:szCs w:val="32"/>
          <w:rtl/>
          <w:lang w:val="en-GB" w:bidi="fa-IR"/>
        </w:rPr>
      </w:pPr>
    </w:p>
    <w:p w:rsidR="00F525B0" w:rsidRPr="00E84B37" w:rsidRDefault="000E6662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color w:val="F4B083" w:themeColor="accent2" w:themeTint="99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روش</w:t>
      </w:r>
    </w:p>
    <w:p w:rsidR="00E84B37" w:rsidRPr="00E84B37" w:rsidRDefault="00E84B37" w:rsidP="00E84B37">
      <w:pPr>
        <w:tabs>
          <w:tab w:val="left" w:pos="8230"/>
        </w:tabs>
        <w:bidi/>
        <w:spacing w:after="0" w:line="276" w:lineRule="auto"/>
        <w:jc w:val="both"/>
        <w:rPr>
          <w:rFonts w:cs="B Nazanin"/>
          <w:b/>
          <w:bCs/>
          <w:color w:val="FF0000"/>
          <w:sz w:val="32"/>
          <w:szCs w:val="32"/>
          <w:rtl/>
          <w:lang w:bidi="fa-IR"/>
        </w:rPr>
      </w:pPr>
      <w:r w:rsidRPr="00E84B37">
        <w:rPr>
          <w:rFonts w:cs="B Nazanin" w:hint="cs"/>
          <w:b/>
          <w:bCs/>
          <w:color w:val="FF0000"/>
          <w:sz w:val="32"/>
          <w:szCs w:val="32"/>
          <w:rtl/>
          <w:lang w:bidi="fa-IR"/>
        </w:rPr>
        <w:t>موارد زیر در قالب پاراگراف نوشته شود. نیاز به نوشتن تیتر جدا برای هر بخش (به جز ابزار سنجش) نیست.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 معرفی طرح تحقیق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lastRenderedPageBreak/>
        <w:t>-روش نمونه گیری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مشخصات </w:t>
      </w:r>
      <w:r w:rsidR="000E6662"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جامعه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و حجم نمونه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ابزار </w:t>
      </w:r>
      <w:r w:rsidR="00E84B37"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سنجش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 (توجه: معرفی دقیق ابزارها، مرجعیت و مشخصات علمی آنها)</w:t>
      </w:r>
    </w:p>
    <w:p w:rsidR="000A702E" w:rsidRPr="00E84B37" w:rsidRDefault="000A702E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 روش اجرای تحقیق</w:t>
      </w:r>
    </w:p>
    <w:p w:rsidR="006A327D" w:rsidRPr="00E84B37" w:rsidRDefault="006A327D" w:rsidP="00E84B37">
      <w:pPr>
        <w:bidi/>
        <w:spacing w:line="276" w:lineRule="auto"/>
        <w:jc w:val="both"/>
        <w:rPr>
          <w:rFonts w:ascii="Times New Roman" w:hAnsi="Times New Roman" w:cs="B Nazanin"/>
          <w:b/>
          <w:bCs/>
          <w:sz w:val="32"/>
          <w:szCs w:val="32"/>
          <w:rtl/>
          <w:lang w:bidi="fa-IR"/>
        </w:rPr>
      </w:pPr>
    </w:p>
    <w:p w:rsidR="0083587C" w:rsidRPr="00E84B37" w:rsidRDefault="00010ED9" w:rsidP="00E84B37">
      <w:pPr>
        <w:bidi/>
        <w:spacing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یافته ها</w:t>
      </w:r>
    </w:p>
    <w:p w:rsidR="000E6662" w:rsidRPr="00E84B37" w:rsidRDefault="000E6662" w:rsidP="00E84B37">
      <w:pPr>
        <w:bidi/>
        <w:spacing w:line="276" w:lineRule="auto"/>
        <w:jc w:val="both"/>
        <w:rPr>
          <w:rFonts w:cs="B Nazanin"/>
          <w:sz w:val="32"/>
          <w:szCs w:val="32"/>
          <w:rtl/>
          <w:lang w:bidi="fa-IR"/>
        </w:rPr>
      </w:pPr>
      <w:r w:rsidRPr="00E84B37">
        <w:rPr>
          <w:rFonts w:cs="B Nazanin" w:hint="cs"/>
          <w:sz w:val="32"/>
          <w:szCs w:val="32"/>
          <w:rtl/>
          <w:lang w:bidi="fa-IR"/>
        </w:rPr>
        <w:t xml:space="preserve">در یافته ها مهمترین نتایج مرتبط با سوالات یا فرضیه ها نوشته شود </w:t>
      </w:r>
    </w:p>
    <w:p w:rsidR="000E6662" w:rsidRPr="00E84B37" w:rsidRDefault="000E6662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داده ها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باید به صورت موضوعی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 بر اساس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سولات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یا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 فرضیه ها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نوشته شود</w:t>
      </w:r>
    </w:p>
    <w:p w:rsidR="000E6662" w:rsidRPr="00E84B37" w:rsidRDefault="000E6662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یافته های هر سوال یا فرضیه تحقیق مشخص شود</w:t>
      </w:r>
    </w:p>
    <w:p w:rsidR="000E6662" w:rsidRPr="00E84B37" w:rsidRDefault="000E6662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 در چارچوپ هر موضوع جدول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ابتدا معرفی و سپس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به عنوان گواه آورده شود</w:t>
      </w:r>
    </w:p>
    <w:p w:rsidR="000E6662" w:rsidRPr="00E84B37" w:rsidRDefault="000E6662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-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ضمن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أ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 عنوان جدول باید به صورت موضوعی و نه فقط آماری ا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ر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ائه شود</w:t>
      </w:r>
      <w:r w:rsidR="004247E1"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( جداول طبق اصول </w:t>
      </w:r>
      <w:r w:rsidR="004247E1" w:rsidRPr="00E84B37">
        <w:rPr>
          <w:rFonts w:ascii="Times New Roman" w:hAnsi="Times New Roman" w:cs="B Nazanin"/>
          <w:sz w:val="32"/>
          <w:szCs w:val="32"/>
          <w:lang w:bidi="fa-IR"/>
        </w:rPr>
        <w:t>APA</w:t>
      </w:r>
      <w:r w:rsidR="004247E1"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 تنظیم شوند)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</w:p>
    <w:p w:rsidR="00E84B37" w:rsidRPr="00E84B37" w:rsidRDefault="000E6662" w:rsidP="00E84B37">
      <w:pPr>
        <w:bidi/>
        <w:spacing w:line="276" w:lineRule="auto"/>
        <w:jc w:val="both"/>
        <w:rPr>
          <w:rFonts w:ascii="Times New Roman" w:hAnsi="Times New Roman" w:cs="B Nazanin"/>
          <w:b/>
          <w:bCs/>
          <w:color w:val="F4B083" w:themeColor="accent2" w:themeTint="99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بحث و نتیجه گیری</w:t>
      </w:r>
    </w:p>
    <w:p w:rsidR="00D43E98" w:rsidRPr="00E84B37" w:rsidRDefault="00D43E98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 ابتدا هدف و سپس نتیجه ذکر شود و یافته های تحقیق با تحقیقات مشابه مقایسه می شود. سپس این مقایسه ها مورد نقد و بررسی قرار می گیرد و نتیجه تبیین شود.</w:t>
      </w:r>
    </w:p>
    <w:p w:rsidR="00D43E98" w:rsidRPr="00E84B37" w:rsidRDefault="00D43E98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 دستاوردهای تحقیق بصورت نتیجه گیری کلی بیان می شود. در پایان به محدودیت های اساسی و پیشنهادهای تحقیق پرداخته می شود. 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(توجه: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ازارائه مجدد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آ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مار و ارقام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ذکر شده در یافته ها در این قسمت </w:t>
      </w:r>
      <w:r w:rsidRPr="00E84B37">
        <w:rPr>
          <w:rFonts w:ascii="Times New Roman" w:hAnsi="Times New Roman" w:cs="B Nazanin"/>
          <w:sz w:val="32"/>
          <w:szCs w:val="32"/>
          <w:rtl/>
          <w:lang w:bidi="fa-IR"/>
        </w:rPr>
        <w:t>احتراز شود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)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lastRenderedPageBreak/>
        <w:t>- ابتدا یافته های تحقیق در یک الگوی فراتحلیلی با تحقیقات مشابه مقایسه می شود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 سپس این مقایسه ها مورد نقد و بررسی قرار می گیرد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دستاوردهای تحقیق بصورت نتیجه گیری کلی بیان می شود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در پایان به محدودیت های اساسی تحقیق پرداخته می شود</w:t>
      </w:r>
    </w:p>
    <w:p w:rsidR="00F76C36" w:rsidRPr="00E84B37" w:rsidRDefault="00F76C36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- ارائۀ پیشنهاد صرفأ در جهت رفع محدودیت علمی تحقیق می تواند مورد اشاره قرار می گیرد</w:t>
      </w:r>
    </w:p>
    <w:p w:rsidR="00BB162D" w:rsidRPr="00E84B37" w:rsidRDefault="00BB162D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</w:p>
    <w:p w:rsidR="00BB162D" w:rsidRPr="00E84B37" w:rsidRDefault="00BB162D" w:rsidP="00E84B37">
      <w:pPr>
        <w:bidi/>
        <w:spacing w:line="276" w:lineRule="auto"/>
        <w:jc w:val="both"/>
        <w:rPr>
          <w:rFonts w:ascii="Times New Roman" w:hAnsi="Times New Roman" w:cs="B Nazanin"/>
          <w:b/>
          <w:bCs/>
          <w:color w:val="F4B083" w:themeColor="accent2" w:themeTint="99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b/>
          <w:bCs/>
          <w:color w:val="F4B083" w:themeColor="accent2" w:themeTint="99"/>
          <w:sz w:val="32"/>
          <w:szCs w:val="32"/>
          <w:rtl/>
          <w:lang w:bidi="fa-IR"/>
        </w:rPr>
        <w:t>منابع</w:t>
      </w:r>
    </w:p>
    <w:p w:rsidR="00694F31" w:rsidRPr="00E84B37" w:rsidRDefault="00694F31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از منابع جدید و به روز استفاده شود.</w:t>
      </w:r>
    </w:p>
    <w:p w:rsidR="00694F31" w:rsidRPr="00E84B37" w:rsidRDefault="00694F31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>از ذکر منابعی که در متن استفاده نشده خودداری شود  و تمام منابع استفاده شده در متن در انتهای مقاله ذکر شوند.</w:t>
      </w:r>
    </w:p>
    <w:p w:rsidR="00694F31" w:rsidRPr="00E84B37" w:rsidRDefault="00142417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val="en-GB"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ابتدا از منابع فارسی شروع (بر اساس حروف الفبا) و به منابع انگلیسی خاتمه می یابد. </w:t>
      </w:r>
      <w:r w:rsidR="00694F31" w:rsidRPr="00E84B37">
        <w:rPr>
          <w:rFonts w:ascii="Times New Roman" w:hAnsi="Times New Roman" w:cs="B Nazanin"/>
          <w:sz w:val="32"/>
          <w:szCs w:val="32"/>
          <w:rtl/>
          <w:lang w:bidi="fa-IR"/>
        </w:rPr>
        <w:t xml:space="preserve">رعایت </w:t>
      </w:r>
      <w:r w:rsidRPr="00E84B37">
        <w:rPr>
          <w:rFonts w:ascii="Times New Roman" w:hAnsi="Times New Roman" w:cs="B Nazanin" w:hint="cs"/>
          <w:sz w:val="32"/>
          <w:szCs w:val="32"/>
          <w:rtl/>
          <w:lang w:bidi="fa-IR"/>
        </w:rPr>
        <w:t xml:space="preserve"> اصول منبع نویسی طبق اخرین نسخه </w:t>
      </w:r>
      <w:r w:rsidR="00694F31" w:rsidRPr="00E84B37">
        <w:rPr>
          <w:rFonts w:ascii="Times New Roman" w:hAnsi="Times New Roman" w:cs="B Nazanin"/>
          <w:sz w:val="32"/>
          <w:szCs w:val="32"/>
          <w:lang w:val="en-GB" w:bidi="fa-IR"/>
        </w:rPr>
        <w:t>APA</w:t>
      </w:r>
      <w:r w:rsidRPr="00E84B37">
        <w:rPr>
          <w:rFonts w:ascii="Times New Roman" w:hAnsi="Times New Roman" w:cs="B Nazanin" w:hint="cs"/>
          <w:sz w:val="32"/>
          <w:szCs w:val="32"/>
          <w:rtl/>
          <w:lang w:val="en-GB" w:bidi="fa-IR"/>
        </w:rPr>
        <w:t xml:space="preserve"> الزامی است </w:t>
      </w:r>
    </w:p>
    <w:p w:rsidR="00694F31" w:rsidRDefault="00142417" w:rsidP="00E84B37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rtl/>
          <w:lang w:val="en-GB" w:bidi="fa-IR"/>
        </w:rPr>
      </w:pPr>
      <w:r w:rsidRPr="00E84B37">
        <w:rPr>
          <w:rFonts w:ascii="Times New Roman" w:hAnsi="Times New Roman" w:cs="B Nazanin" w:hint="cs"/>
          <w:sz w:val="32"/>
          <w:szCs w:val="32"/>
          <w:rtl/>
          <w:lang w:val="en-GB" w:bidi="fa-IR"/>
        </w:rPr>
        <w:t>(</w:t>
      </w:r>
      <w:r w:rsidR="00694F31" w:rsidRPr="00E84B37">
        <w:rPr>
          <w:rFonts w:ascii="Times New Roman" w:hAnsi="Times New Roman" w:cs="B Nazanin" w:hint="cs"/>
          <w:sz w:val="32"/>
          <w:szCs w:val="32"/>
          <w:rtl/>
          <w:lang w:val="en-GB" w:bidi="fa-IR"/>
        </w:rPr>
        <w:t xml:space="preserve">روش استناد دهی در متن و انتهای مقاله طبق سیستم </w:t>
      </w:r>
      <w:r w:rsidR="00694F31" w:rsidRPr="00E84B37">
        <w:rPr>
          <w:rFonts w:ascii="Times New Roman" w:hAnsi="Times New Roman" w:cs="B Nazanin"/>
          <w:sz w:val="32"/>
          <w:szCs w:val="32"/>
          <w:lang w:val="en-GB" w:bidi="fa-IR"/>
        </w:rPr>
        <w:t>APA</w:t>
      </w:r>
      <w:r w:rsidR="00694F31" w:rsidRPr="00E84B37">
        <w:rPr>
          <w:rFonts w:ascii="Times New Roman" w:hAnsi="Times New Roman" w:cs="B Nazanin" w:hint="cs"/>
          <w:sz w:val="32"/>
          <w:szCs w:val="32"/>
          <w:rtl/>
          <w:lang w:val="en-GB" w:bidi="fa-IR"/>
        </w:rPr>
        <w:t xml:space="preserve">  باشد که روش آن در راهنمای ارسال مقاله قید شده است</w:t>
      </w:r>
      <w:r w:rsidRPr="00E84B37">
        <w:rPr>
          <w:rFonts w:ascii="Times New Roman" w:hAnsi="Times New Roman" w:cs="B Nazanin" w:hint="cs"/>
          <w:sz w:val="32"/>
          <w:szCs w:val="32"/>
          <w:rtl/>
          <w:lang w:val="en-GB" w:bidi="fa-IR"/>
        </w:rPr>
        <w:t>)</w:t>
      </w:r>
      <w:r w:rsidR="00694F31" w:rsidRPr="00E84B37">
        <w:rPr>
          <w:rFonts w:ascii="Times New Roman" w:hAnsi="Times New Roman" w:cs="B Nazanin" w:hint="cs"/>
          <w:sz w:val="32"/>
          <w:szCs w:val="32"/>
          <w:rtl/>
          <w:lang w:val="en-GB" w:bidi="fa-IR"/>
        </w:rPr>
        <w:t xml:space="preserve">  </w:t>
      </w:r>
    </w:p>
    <w:p w:rsidR="005B2013" w:rsidRPr="00E84B37" w:rsidRDefault="005B2013" w:rsidP="005B2013">
      <w:pPr>
        <w:bidi/>
        <w:spacing w:line="276" w:lineRule="auto"/>
        <w:jc w:val="both"/>
        <w:rPr>
          <w:rFonts w:ascii="Times New Roman" w:hAnsi="Times New Roman" w:cs="B Nazanin"/>
          <w:sz w:val="32"/>
          <w:szCs w:val="32"/>
          <w:lang w:val="en-GB" w:bidi="fa-IR"/>
        </w:rPr>
      </w:pPr>
    </w:p>
    <w:p w:rsidR="00533607" w:rsidRPr="007419BC" w:rsidRDefault="00853977" w:rsidP="005B2013">
      <w:pPr>
        <w:bidi/>
        <w:spacing w:line="276" w:lineRule="auto"/>
        <w:jc w:val="center"/>
        <w:rPr>
          <w:rFonts w:cs="B Nazanin"/>
          <w:color w:val="FF0000"/>
          <w:sz w:val="36"/>
          <w:szCs w:val="36"/>
          <w:rtl/>
          <w:lang w:bidi="fa-IR"/>
        </w:rPr>
      </w:pPr>
      <w:r w:rsidRPr="007419BC">
        <w:rPr>
          <w:rFonts w:ascii="Times New Roman" w:hAnsi="Times New Roman" w:cs="B Nazanin" w:hint="cs"/>
          <w:b/>
          <w:bCs/>
          <w:color w:val="FF0000"/>
          <w:sz w:val="36"/>
          <w:szCs w:val="36"/>
          <w:rtl/>
          <w:lang w:val="en-GB" w:bidi="fa-IR"/>
        </w:rPr>
        <w:t>(در نهایت کل مقاله بعد از پایان کامل ویراستاری علمی و ادبی شود)</w:t>
      </w:r>
    </w:p>
    <w:sectPr w:rsidR="00533607" w:rsidRPr="007419B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6119" w:rsidRDefault="00556119" w:rsidP="000233C5">
      <w:pPr>
        <w:spacing w:after="0" w:line="240" w:lineRule="auto"/>
      </w:pPr>
      <w:r>
        <w:separator/>
      </w:r>
    </w:p>
  </w:endnote>
  <w:endnote w:type="continuationSeparator" w:id="0">
    <w:p w:rsidR="00556119" w:rsidRDefault="00556119" w:rsidP="00023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Zar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279302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C4F1A" w:rsidRDefault="008C4F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5ED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8C4F1A" w:rsidRDefault="008C4F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6119" w:rsidRDefault="00556119" w:rsidP="000233C5">
      <w:pPr>
        <w:spacing w:after="0" w:line="240" w:lineRule="auto"/>
      </w:pPr>
      <w:r>
        <w:separator/>
      </w:r>
    </w:p>
  </w:footnote>
  <w:footnote w:type="continuationSeparator" w:id="0">
    <w:p w:rsidR="00556119" w:rsidRDefault="00556119" w:rsidP="000233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A13025"/>
    <w:multiLevelType w:val="hybridMultilevel"/>
    <w:tmpl w:val="C3AC3CA0"/>
    <w:lvl w:ilvl="0" w:tplc="260C1C7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zcxMjUyMzQ3MTBT0lEKTi0uzszPAykwrAUAnxR7eywAAAA="/>
  </w:docVars>
  <w:rsids>
    <w:rsidRoot w:val="0036482A"/>
    <w:rsid w:val="00010ED9"/>
    <w:rsid w:val="000233C5"/>
    <w:rsid w:val="00031401"/>
    <w:rsid w:val="00055B8E"/>
    <w:rsid w:val="00056684"/>
    <w:rsid w:val="00084911"/>
    <w:rsid w:val="000A702E"/>
    <w:rsid w:val="000E6662"/>
    <w:rsid w:val="00132666"/>
    <w:rsid w:val="001328A6"/>
    <w:rsid w:val="00142417"/>
    <w:rsid w:val="00305ED2"/>
    <w:rsid w:val="00313E4D"/>
    <w:rsid w:val="003308C5"/>
    <w:rsid w:val="0036482A"/>
    <w:rsid w:val="00414FD5"/>
    <w:rsid w:val="004247E1"/>
    <w:rsid w:val="004B18F2"/>
    <w:rsid w:val="004E717C"/>
    <w:rsid w:val="0051085F"/>
    <w:rsid w:val="00533607"/>
    <w:rsid w:val="00556119"/>
    <w:rsid w:val="00593C4E"/>
    <w:rsid w:val="005A1E8C"/>
    <w:rsid w:val="005B2013"/>
    <w:rsid w:val="005C0021"/>
    <w:rsid w:val="005D2078"/>
    <w:rsid w:val="005E5207"/>
    <w:rsid w:val="00620C4D"/>
    <w:rsid w:val="00621C0E"/>
    <w:rsid w:val="00652031"/>
    <w:rsid w:val="00694F31"/>
    <w:rsid w:val="006A327D"/>
    <w:rsid w:val="00712E1C"/>
    <w:rsid w:val="007419BC"/>
    <w:rsid w:val="00766FA5"/>
    <w:rsid w:val="007F3F24"/>
    <w:rsid w:val="0083587C"/>
    <w:rsid w:val="008377BF"/>
    <w:rsid w:val="00853977"/>
    <w:rsid w:val="008C4F1A"/>
    <w:rsid w:val="008D5FF8"/>
    <w:rsid w:val="008F38FC"/>
    <w:rsid w:val="009757F2"/>
    <w:rsid w:val="009D00D5"/>
    <w:rsid w:val="009E0CFE"/>
    <w:rsid w:val="00AE3C49"/>
    <w:rsid w:val="00B43C53"/>
    <w:rsid w:val="00B67B01"/>
    <w:rsid w:val="00BB162D"/>
    <w:rsid w:val="00C36793"/>
    <w:rsid w:val="00C7401E"/>
    <w:rsid w:val="00CB147C"/>
    <w:rsid w:val="00D43E98"/>
    <w:rsid w:val="00D812E4"/>
    <w:rsid w:val="00DA3405"/>
    <w:rsid w:val="00DD1B2A"/>
    <w:rsid w:val="00DE5C8F"/>
    <w:rsid w:val="00E1082A"/>
    <w:rsid w:val="00E84B37"/>
    <w:rsid w:val="00EA48AF"/>
    <w:rsid w:val="00EC3894"/>
    <w:rsid w:val="00F525B0"/>
    <w:rsid w:val="00F54845"/>
    <w:rsid w:val="00F56F70"/>
    <w:rsid w:val="00F7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4D1298-A8D0-4A28-8189-B0F3951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233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33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33C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E6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662"/>
  </w:style>
  <w:style w:type="paragraph" w:styleId="Footer">
    <w:name w:val="footer"/>
    <w:basedOn w:val="Normal"/>
    <w:link w:val="FooterChar"/>
    <w:uiPriority w:val="99"/>
    <w:unhideWhenUsed/>
    <w:rsid w:val="000E6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662"/>
  </w:style>
  <w:style w:type="paragraph" w:styleId="ListParagraph">
    <w:name w:val="List Paragraph"/>
    <w:basedOn w:val="Normal"/>
    <w:uiPriority w:val="34"/>
    <w:qFormat/>
    <w:rsid w:val="00694F31"/>
    <w:pPr>
      <w:spacing w:after="200" w:line="276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54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BCC89-4936-4CB9-ADA0-A0F43CD6B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Rosa Shafiei</cp:lastModifiedBy>
  <cp:revision>22</cp:revision>
  <dcterms:created xsi:type="dcterms:W3CDTF">2019-09-11T13:10:00Z</dcterms:created>
  <dcterms:modified xsi:type="dcterms:W3CDTF">2020-09-21T06:49:00Z</dcterms:modified>
</cp:coreProperties>
</file>